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9889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038d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2ab76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8d54018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